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1E3A" w:rsidRPr="00B01E3A" w:rsidRDefault="006B7DE1" w:rsidP="00B01E3A">
      <w:pPr>
        <w:pStyle w:val="NoSpacing"/>
        <w:spacing w:line="276" w:lineRule="auto"/>
        <w:ind w:left="-360" w:right="-693" w:firstLine="0"/>
        <w:jc w:val="center"/>
        <w:rPr>
          <w:rFonts w:cstheme="minorHAnsi"/>
          <w:sz w:val="36"/>
          <w:szCs w:val="36"/>
        </w:rPr>
      </w:pPr>
      <w:r w:rsidRPr="006B7DE1">
        <w:rPr>
          <w:rFonts w:cstheme="minorHAnsi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8.2pt;margin-top:-3.75pt;width:122.2pt;height:89.25pt;z-index:251661312;mso-width-relative:margin;mso-height-relative:margin" fillcolor="white [3212]" strokecolor="white [3212]">
            <v:textbox style="mso-next-textbox:#_x0000_s1027">
              <w:txbxContent>
                <w:p w:rsidR="006277A4" w:rsidRPr="00B01E3A" w:rsidRDefault="00B01E3A" w:rsidP="00B01E3A">
                  <w:pPr>
                    <w:jc w:val="both"/>
                  </w:pPr>
                  <w:r>
                    <w:rPr>
                      <w:noProof/>
                      <w:lang w:val="en-IN" w:eastAsia="en-IN" w:bidi="ar-SA"/>
                    </w:rPr>
                    <w:drawing>
                      <wp:inline distT="0" distB="0" distL="0" distR="0">
                        <wp:extent cx="1066800" cy="1133475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66800" cy="11334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6277A4" w:rsidRPr="00B01E3A">
        <w:rPr>
          <w:rFonts w:cstheme="minorHAnsi"/>
          <w:sz w:val="36"/>
          <w:szCs w:val="36"/>
        </w:rPr>
        <w:t>JAMAL MOHAMED COLLEGE (Autonomous)</w:t>
      </w:r>
    </w:p>
    <w:p w:rsidR="006277A4" w:rsidRPr="005845FB" w:rsidRDefault="006277A4" w:rsidP="00B01E3A">
      <w:pPr>
        <w:pStyle w:val="NoSpacing"/>
        <w:spacing w:line="276" w:lineRule="auto"/>
        <w:ind w:left="-360" w:right="-693" w:firstLine="0"/>
        <w:jc w:val="center"/>
        <w:rPr>
          <w:rFonts w:cstheme="minorHAnsi"/>
          <w:sz w:val="32"/>
          <w:szCs w:val="32"/>
        </w:rPr>
      </w:pPr>
      <w:r w:rsidRPr="005845FB">
        <w:rPr>
          <w:rFonts w:cstheme="minorHAnsi"/>
          <w:sz w:val="32"/>
          <w:szCs w:val="32"/>
        </w:rPr>
        <w:t>TIRUCHIRAPPALLI – 620 020</w:t>
      </w:r>
    </w:p>
    <w:p w:rsidR="00E329F6" w:rsidRPr="00B01E3A" w:rsidRDefault="00B01E3A" w:rsidP="00B01E3A">
      <w:pPr>
        <w:pStyle w:val="NoSpacing"/>
        <w:spacing w:line="276" w:lineRule="auto"/>
        <w:ind w:left="-360" w:right="-693" w:firstLine="0"/>
        <w:jc w:val="center"/>
        <w:rPr>
          <w:rFonts w:cstheme="minorHAnsi"/>
          <w:sz w:val="32"/>
          <w:szCs w:val="32"/>
        </w:rPr>
      </w:pPr>
      <w:r w:rsidRPr="00B01E3A">
        <w:rPr>
          <w:rFonts w:cstheme="minorHAnsi"/>
          <w:sz w:val="32"/>
          <w:szCs w:val="32"/>
        </w:rPr>
        <w:t>DEPARTMENT OF ATTENDANCE</w:t>
      </w:r>
    </w:p>
    <w:p w:rsidR="00D35119" w:rsidRDefault="00B01E3A" w:rsidP="00B01E3A">
      <w:pPr>
        <w:pStyle w:val="NoSpacing"/>
        <w:spacing w:line="276" w:lineRule="auto"/>
        <w:ind w:left="-360" w:right="-693" w:firstLine="0"/>
        <w:jc w:val="center"/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  <w:u w:val="single"/>
        </w:rPr>
        <w:t xml:space="preserve">APPLICATION </w:t>
      </w:r>
      <w:r w:rsidR="00A67011">
        <w:rPr>
          <w:rFonts w:cstheme="minorHAnsi"/>
          <w:sz w:val="28"/>
          <w:szCs w:val="28"/>
          <w:u w:val="single"/>
        </w:rPr>
        <w:t xml:space="preserve">FORM </w:t>
      </w:r>
      <w:r>
        <w:rPr>
          <w:rFonts w:cstheme="minorHAnsi"/>
          <w:sz w:val="28"/>
          <w:szCs w:val="28"/>
          <w:u w:val="single"/>
        </w:rPr>
        <w:t>FOR RE-ADMISSION</w:t>
      </w:r>
      <w:r w:rsidR="00A67011">
        <w:rPr>
          <w:rFonts w:cstheme="minorHAnsi"/>
          <w:sz w:val="28"/>
          <w:szCs w:val="28"/>
          <w:u w:val="single"/>
        </w:rPr>
        <w:t xml:space="preserve"> </w:t>
      </w:r>
    </w:p>
    <w:p w:rsidR="00A67011" w:rsidRPr="00A67011" w:rsidRDefault="00A67011" w:rsidP="00A67011">
      <w:pPr>
        <w:pStyle w:val="NoSpacing"/>
        <w:spacing w:line="276" w:lineRule="auto"/>
        <w:ind w:left="-360" w:right="-693" w:firstLine="0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A67011">
        <w:rPr>
          <w:rFonts w:cstheme="minorHAnsi"/>
          <w:sz w:val="28"/>
          <w:szCs w:val="28"/>
        </w:rPr>
        <w:t>(ACADEMIC YEAR 20</w:t>
      </w:r>
      <w:r>
        <w:rPr>
          <w:rFonts w:cstheme="minorHAnsi"/>
          <w:sz w:val="28"/>
          <w:szCs w:val="28"/>
        </w:rPr>
        <w:t xml:space="preserve">     -      20</w:t>
      </w:r>
      <w:r w:rsidR="00C33B5C">
        <w:rPr>
          <w:rFonts w:cstheme="minorHAnsi"/>
          <w:sz w:val="28"/>
          <w:szCs w:val="28"/>
        </w:rPr>
        <w:t xml:space="preserve">     </w:t>
      </w:r>
      <w:r>
        <w:rPr>
          <w:rFonts w:cstheme="minorHAnsi"/>
          <w:sz w:val="28"/>
          <w:szCs w:val="28"/>
        </w:rPr>
        <w:t>)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Date:</w:t>
      </w:r>
    </w:p>
    <w:p w:rsidR="002918FF" w:rsidRPr="00FF0645" w:rsidRDefault="002918FF" w:rsidP="00C62E7D">
      <w:pPr>
        <w:pStyle w:val="NoSpacing"/>
        <w:ind w:left="-360" w:right="-693" w:firstLine="0"/>
        <w:jc w:val="center"/>
        <w:rPr>
          <w:rFonts w:cstheme="minorHAnsi"/>
          <w:sz w:val="10"/>
          <w:szCs w:val="28"/>
        </w:rPr>
      </w:pPr>
    </w:p>
    <w:tbl>
      <w:tblPr>
        <w:tblW w:w="1056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340"/>
        <w:gridCol w:w="1080"/>
        <w:gridCol w:w="1440"/>
        <w:gridCol w:w="1260"/>
        <w:gridCol w:w="900"/>
        <w:gridCol w:w="509"/>
        <w:gridCol w:w="46"/>
        <w:gridCol w:w="585"/>
        <w:gridCol w:w="564"/>
        <w:gridCol w:w="816"/>
        <w:gridCol w:w="1026"/>
      </w:tblGrid>
      <w:tr w:rsidR="00A960D2" w:rsidRPr="00C62E7D" w:rsidTr="000734BC">
        <w:trPr>
          <w:trHeight w:val="576"/>
        </w:trPr>
        <w:tc>
          <w:tcPr>
            <w:tcW w:w="2340" w:type="dxa"/>
            <w:vAlign w:val="center"/>
          </w:tcPr>
          <w:p w:rsidR="00B01E3A" w:rsidRPr="00C62E7D" w:rsidRDefault="00B01E3A" w:rsidP="00417548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6384" w:type="dxa"/>
            <w:gridSpan w:val="8"/>
            <w:vAlign w:val="center"/>
          </w:tcPr>
          <w:p w:rsidR="00B01E3A" w:rsidRPr="00C62E7D" w:rsidRDefault="00B01E3A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  <w:tc>
          <w:tcPr>
            <w:tcW w:w="816" w:type="dxa"/>
            <w:vAlign w:val="center"/>
          </w:tcPr>
          <w:p w:rsidR="00B01E3A" w:rsidRPr="00C62E7D" w:rsidRDefault="00B01E3A" w:rsidP="000734BC">
            <w:pPr>
              <w:pStyle w:val="NoSpacing"/>
              <w:ind w:left="0"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e</w:t>
            </w:r>
            <w:r w:rsidR="000734BC">
              <w:rPr>
                <w:rFonts w:cstheme="minorHAnsi"/>
              </w:rPr>
              <w:t>n</w:t>
            </w:r>
          </w:p>
        </w:tc>
        <w:tc>
          <w:tcPr>
            <w:tcW w:w="1026" w:type="dxa"/>
            <w:vAlign w:val="center"/>
          </w:tcPr>
          <w:p w:rsidR="00B01E3A" w:rsidRPr="00C62E7D" w:rsidRDefault="000734BC" w:rsidP="00B01E3A">
            <w:pPr>
              <w:pStyle w:val="NoSpacing"/>
              <w:ind w:left="0"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men</w:t>
            </w:r>
          </w:p>
        </w:tc>
      </w:tr>
      <w:tr w:rsidR="00A960D2" w:rsidRPr="00C62E7D" w:rsidTr="000734BC">
        <w:trPr>
          <w:trHeight w:val="576"/>
        </w:trPr>
        <w:tc>
          <w:tcPr>
            <w:tcW w:w="2340" w:type="dxa"/>
            <w:vAlign w:val="center"/>
          </w:tcPr>
          <w:p w:rsidR="00A960D2" w:rsidRPr="00C62E7D" w:rsidRDefault="00A960D2" w:rsidP="0041506B">
            <w:pPr>
              <w:pStyle w:val="NoSpacing"/>
              <w:ind w:left="0" w:firstLine="0"/>
              <w:rPr>
                <w:rFonts w:cstheme="minorHAnsi"/>
                <w:sz w:val="24"/>
                <w:szCs w:val="24"/>
                <w:cs/>
              </w:rPr>
            </w:pPr>
            <w:r>
              <w:rPr>
                <w:rFonts w:cstheme="minorHAnsi"/>
                <w:sz w:val="24"/>
                <w:szCs w:val="24"/>
              </w:rPr>
              <w:t>Roll Number</w:t>
            </w:r>
          </w:p>
        </w:tc>
        <w:tc>
          <w:tcPr>
            <w:tcW w:w="2520" w:type="dxa"/>
            <w:gridSpan w:val="2"/>
            <w:vAlign w:val="center"/>
          </w:tcPr>
          <w:p w:rsidR="00A960D2" w:rsidRPr="00C62E7D" w:rsidRDefault="00A960D2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  <w:tc>
          <w:tcPr>
            <w:tcW w:w="2160" w:type="dxa"/>
            <w:gridSpan w:val="2"/>
            <w:vAlign w:val="center"/>
          </w:tcPr>
          <w:p w:rsidR="00A960D2" w:rsidRPr="00C62E7D" w:rsidRDefault="00A960D2" w:rsidP="0074147E">
            <w:pPr>
              <w:pStyle w:val="NoSpacing"/>
              <w:ind w:left="0" w:firstLine="0"/>
              <w:rPr>
                <w:rFonts w:cstheme="minorHAnsi"/>
              </w:rPr>
            </w:pPr>
            <w:r>
              <w:rPr>
                <w:rFonts w:cstheme="minorHAnsi"/>
                <w:sz w:val="24"/>
              </w:rPr>
              <w:t>Register Number</w:t>
            </w:r>
          </w:p>
        </w:tc>
        <w:tc>
          <w:tcPr>
            <w:tcW w:w="3546" w:type="dxa"/>
            <w:gridSpan w:val="6"/>
            <w:vAlign w:val="center"/>
          </w:tcPr>
          <w:p w:rsidR="00A960D2" w:rsidRPr="00C62E7D" w:rsidRDefault="00A960D2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</w:tr>
      <w:tr w:rsidR="00C25DAA" w:rsidRPr="00C62E7D" w:rsidTr="000734BC">
        <w:trPr>
          <w:trHeight w:val="317"/>
        </w:trPr>
        <w:tc>
          <w:tcPr>
            <w:tcW w:w="2340" w:type="dxa"/>
            <w:vMerge w:val="restart"/>
            <w:vAlign w:val="center"/>
          </w:tcPr>
          <w:p w:rsidR="00C25DAA" w:rsidRDefault="00C25DAA" w:rsidP="0041506B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urse &amp; Major</w:t>
            </w:r>
          </w:p>
        </w:tc>
        <w:tc>
          <w:tcPr>
            <w:tcW w:w="4680" w:type="dxa"/>
            <w:gridSpan w:val="4"/>
            <w:vMerge w:val="restart"/>
            <w:vAlign w:val="center"/>
          </w:tcPr>
          <w:p w:rsidR="00C25DAA" w:rsidRPr="00C62E7D" w:rsidRDefault="00C25DAA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  <w:tc>
          <w:tcPr>
            <w:tcW w:w="1704" w:type="dxa"/>
            <w:gridSpan w:val="4"/>
            <w:vAlign w:val="center"/>
          </w:tcPr>
          <w:p w:rsidR="00C25DAA" w:rsidRPr="00C25DAA" w:rsidRDefault="00C25DAA" w:rsidP="00C25DAA">
            <w:pPr>
              <w:pStyle w:val="NoSpacing"/>
              <w:ind w:left="0" w:firstLine="0"/>
              <w:jc w:val="center"/>
              <w:rPr>
                <w:rFonts w:cstheme="minorHAnsi"/>
                <w:sz w:val="24"/>
                <w:szCs w:val="24"/>
              </w:rPr>
            </w:pPr>
            <w:r w:rsidRPr="00C25DAA">
              <w:rPr>
                <w:rFonts w:cstheme="minorHAnsi"/>
                <w:sz w:val="24"/>
                <w:szCs w:val="24"/>
              </w:rPr>
              <w:t>Year</w:t>
            </w:r>
          </w:p>
        </w:tc>
        <w:tc>
          <w:tcPr>
            <w:tcW w:w="816" w:type="dxa"/>
            <w:vMerge w:val="restart"/>
            <w:vAlign w:val="center"/>
          </w:tcPr>
          <w:p w:rsidR="00C25DAA" w:rsidRPr="00C62E7D" w:rsidRDefault="00C25DAA" w:rsidP="00A960D2">
            <w:pPr>
              <w:pStyle w:val="NoSpacing"/>
              <w:ind w:left="0"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ided</w:t>
            </w:r>
          </w:p>
        </w:tc>
        <w:tc>
          <w:tcPr>
            <w:tcW w:w="1026" w:type="dxa"/>
            <w:vMerge w:val="restart"/>
            <w:vAlign w:val="center"/>
          </w:tcPr>
          <w:p w:rsidR="00C25DAA" w:rsidRPr="00C62E7D" w:rsidRDefault="00C25DAA" w:rsidP="00A960D2">
            <w:pPr>
              <w:pStyle w:val="NoSpacing"/>
              <w:ind w:left="0"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F</w:t>
            </w:r>
          </w:p>
        </w:tc>
      </w:tr>
      <w:tr w:rsidR="00C25DAA" w:rsidRPr="00C62E7D" w:rsidTr="000734BC">
        <w:trPr>
          <w:trHeight w:val="317"/>
        </w:trPr>
        <w:tc>
          <w:tcPr>
            <w:tcW w:w="2340" w:type="dxa"/>
            <w:vMerge/>
            <w:vAlign w:val="center"/>
          </w:tcPr>
          <w:p w:rsidR="00C25DAA" w:rsidRDefault="00C25DAA" w:rsidP="0041506B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680" w:type="dxa"/>
            <w:gridSpan w:val="4"/>
            <w:vMerge/>
            <w:vAlign w:val="center"/>
          </w:tcPr>
          <w:p w:rsidR="00C25DAA" w:rsidRPr="00C62E7D" w:rsidRDefault="00C25DAA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  <w:tc>
          <w:tcPr>
            <w:tcW w:w="555" w:type="dxa"/>
            <w:gridSpan w:val="2"/>
            <w:vAlign w:val="center"/>
          </w:tcPr>
          <w:p w:rsidR="00C25DAA" w:rsidRPr="00C25DAA" w:rsidRDefault="00C25DAA" w:rsidP="00C25DAA">
            <w:pPr>
              <w:pStyle w:val="NoSpacing"/>
              <w:ind w:left="0" w:firstLine="0"/>
              <w:jc w:val="center"/>
              <w:rPr>
                <w:rFonts w:cstheme="minorHAnsi"/>
                <w:sz w:val="24"/>
                <w:szCs w:val="24"/>
              </w:rPr>
            </w:pPr>
            <w:r w:rsidRPr="00C25DAA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585" w:type="dxa"/>
            <w:vAlign w:val="center"/>
          </w:tcPr>
          <w:p w:rsidR="00C25DAA" w:rsidRPr="00C25DAA" w:rsidRDefault="00C25DAA" w:rsidP="00C25DAA">
            <w:pPr>
              <w:pStyle w:val="NoSpacing"/>
              <w:ind w:left="0" w:firstLine="0"/>
              <w:jc w:val="center"/>
              <w:rPr>
                <w:rFonts w:cstheme="minorHAnsi"/>
                <w:sz w:val="24"/>
                <w:szCs w:val="24"/>
              </w:rPr>
            </w:pPr>
            <w:r w:rsidRPr="00C25DAA">
              <w:rPr>
                <w:rFonts w:cstheme="minorHAnsi"/>
                <w:sz w:val="24"/>
                <w:szCs w:val="24"/>
              </w:rPr>
              <w:t>II</w:t>
            </w:r>
          </w:p>
        </w:tc>
        <w:tc>
          <w:tcPr>
            <w:tcW w:w="564" w:type="dxa"/>
            <w:vAlign w:val="center"/>
          </w:tcPr>
          <w:p w:rsidR="00C25DAA" w:rsidRPr="00C25DAA" w:rsidRDefault="00C25DAA" w:rsidP="00C25DAA">
            <w:pPr>
              <w:pStyle w:val="NoSpacing"/>
              <w:ind w:left="0" w:firstLine="0"/>
              <w:jc w:val="center"/>
              <w:rPr>
                <w:rFonts w:cstheme="minorHAnsi"/>
                <w:sz w:val="24"/>
                <w:szCs w:val="24"/>
              </w:rPr>
            </w:pPr>
            <w:r w:rsidRPr="00C25DAA">
              <w:rPr>
                <w:rFonts w:cstheme="minorHAnsi"/>
                <w:sz w:val="24"/>
                <w:szCs w:val="24"/>
              </w:rPr>
              <w:t>III</w:t>
            </w:r>
          </w:p>
        </w:tc>
        <w:tc>
          <w:tcPr>
            <w:tcW w:w="816" w:type="dxa"/>
            <w:vMerge/>
            <w:vAlign w:val="center"/>
          </w:tcPr>
          <w:p w:rsidR="00C25DAA" w:rsidRDefault="00C25DAA" w:rsidP="00A960D2">
            <w:pPr>
              <w:pStyle w:val="NoSpacing"/>
              <w:ind w:left="0" w:firstLine="0"/>
              <w:jc w:val="center"/>
              <w:rPr>
                <w:rFonts w:cstheme="minorHAnsi"/>
              </w:rPr>
            </w:pPr>
          </w:p>
        </w:tc>
        <w:tc>
          <w:tcPr>
            <w:tcW w:w="1026" w:type="dxa"/>
            <w:vMerge/>
            <w:vAlign w:val="center"/>
          </w:tcPr>
          <w:p w:rsidR="00C25DAA" w:rsidRDefault="00C25DAA" w:rsidP="00A960D2">
            <w:pPr>
              <w:pStyle w:val="NoSpacing"/>
              <w:ind w:left="0" w:firstLine="0"/>
              <w:jc w:val="center"/>
              <w:rPr>
                <w:rFonts w:cstheme="minorHAnsi"/>
              </w:rPr>
            </w:pPr>
          </w:p>
        </w:tc>
      </w:tr>
      <w:tr w:rsidR="003C799D" w:rsidRPr="00C62E7D" w:rsidTr="000734BC">
        <w:trPr>
          <w:trHeight w:val="576"/>
        </w:trPr>
        <w:tc>
          <w:tcPr>
            <w:tcW w:w="2340" w:type="dxa"/>
            <w:vAlign w:val="center"/>
          </w:tcPr>
          <w:p w:rsidR="003C799D" w:rsidRDefault="003C799D" w:rsidP="003C799D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stel / Day Scholar</w:t>
            </w:r>
          </w:p>
        </w:tc>
        <w:tc>
          <w:tcPr>
            <w:tcW w:w="8226" w:type="dxa"/>
            <w:gridSpan w:val="10"/>
            <w:vAlign w:val="center"/>
          </w:tcPr>
          <w:p w:rsidR="003C799D" w:rsidRPr="00C62E7D" w:rsidRDefault="003C799D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</w:tr>
      <w:tr w:rsidR="006858F3" w:rsidRPr="00C62E7D" w:rsidTr="000734BC">
        <w:trPr>
          <w:trHeight w:val="576"/>
        </w:trPr>
        <w:tc>
          <w:tcPr>
            <w:tcW w:w="2340" w:type="dxa"/>
            <w:vAlign w:val="center"/>
          </w:tcPr>
          <w:p w:rsidR="006858F3" w:rsidRDefault="006858F3" w:rsidP="006858F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ther’s Name</w:t>
            </w:r>
          </w:p>
        </w:tc>
        <w:tc>
          <w:tcPr>
            <w:tcW w:w="8226" w:type="dxa"/>
            <w:gridSpan w:val="10"/>
            <w:vAlign w:val="center"/>
          </w:tcPr>
          <w:p w:rsidR="006858F3" w:rsidRPr="00C62E7D" w:rsidRDefault="006858F3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</w:tr>
      <w:tr w:rsidR="006858F3" w:rsidRPr="00C62E7D" w:rsidTr="000734BC">
        <w:trPr>
          <w:trHeight w:val="576"/>
        </w:trPr>
        <w:tc>
          <w:tcPr>
            <w:tcW w:w="2340" w:type="dxa"/>
            <w:vAlign w:val="center"/>
          </w:tcPr>
          <w:p w:rsidR="006858F3" w:rsidRDefault="006858F3" w:rsidP="00E476A8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ntact </w:t>
            </w:r>
            <w:r w:rsidR="00E476A8">
              <w:rPr>
                <w:rFonts w:cstheme="minorHAnsi"/>
                <w:sz w:val="24"/>
                <w:szCs w:val="24"/>
              </w:rPr>
              <w:t>Mobile No.</w:t>
            </w:r>
          </w:p>
        </w:tc>
        <w:tc>
          <w:tcPr>
            <w:tcW w:w="1080" w:type="dxa"/>
            <w:vAlign w:val="center"/>
          </w:tcPr>
          <w:p w:rsidR="006858F3" w:rsidRPr="00C62E7D" w:rsidRDefault="006858F3" w:rsidP="0074147E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dent</w:t>
            </w:r>
          </w:p>
        </w:tc>
        <w:tc>
          <w:tcPr>
            <w:tcW w:w="2700" w:type="dxa"/>
            <w:gridSpan w:val="2"/>
            <w:vAlign w:val="center"/>
          </w:tcPr>
          <w:p w:rsidR="006858F3" w:rsidRPr="00C62E7D" w:rsidRDefault="006858F3" w:rsidP="006858F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09" w:type="dxa"/>
            <w:gridSpan w:val="2"/>
            <w:vAlign w:val="center"/>
          </w:tcPr>
          <w:p w:rsidR="006858F3" w:rsidRPr="00C62E7D" w:rsidRDefault="006858F3" w:rsidP="006858F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ent</w:t>
            </w:r>
          </w:p>
        </w:tc>
        <w:tc>
          <w:tcPr>
            <w:tcW w:w="3037" w:type="dxa"/>
            <w:gridSpan w:val="5"/>
            <w:vAlign w:val="center"/>
          </w:tcPr>
          <w:p w:rsidR="006858F3" w:rsidRPr="00C62E7D" w:rsidRDefault="006858F3" w:rsidP="006858F3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</w:tr>
      <w:tr w:rsidR="003D4FC7" w:rsidRPr="00C62E7D" w:rsidTr="000734BC">
        <w:trPr>
          <w:trHeight w:val="1162"/>
        </w:trPr>
        <w:tc>
          <w:tcPr>
            <w:tcW w:w="2340" w:type="dxa"/>
            <w:vAlign w:val="center"/>
          </w:tcPr>
          <w:p w:rsidR="003D4FC7" w:rsidRPr="00C62E7D" w:rsidRDefault="003D4FC7" w:rsidP="002B5E09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ason for absence </w:t>
            </w:r>
            <w:r w:rsidRPr="005845FB">
              <w:rPr>
                <w:rFonts w:cstheme="minorHAnsi"/>
              </w:rPr>
              <w:t>(attach proof)</w:t>
            </w:r>
          </w:p>
        </w:tc>
        <w:tc>
          <w:tcPr>
            <w:tcW w:w="8226" w:type="dxa"/>
            <w:gridSpan w:val="10"/>
            <w:vAlign w:val="center"/>
          </w:tcPr>
          <w:p w:rsidR="003D4FC7" w:rsidRPr="00C62E7D" w:rsidRDefault="003D4FC7" w:rsidP="0041506B">
            <w:pPr>
              <w:pStyle w:val="NoSpacing"/>
              <w:ind w:left="0" w:firstLine="0"/>
              <w:rPr>
                <w:rFonts w:cstheme="minorHAnsi"/>
              </w:rPr>
            </w:pPr>
          </w:p>
        </w:tc>
      </w:tr>
      <w:tr w:rsidR="009A315E" w:rsidRPr="00C62E7D" w:rsidTr="000734BC">
        <w:trPr>
          <w:trHeight w:val="864"/>
        </w:trPr>
        <w:tc>
          <w:tcPr>
            <w:tcW w:w="2340" w:type="dxa"/>
            <w:vAlign w:val="center"/>
          </w:tcPr>
          <w:p w:rsidR="009A315E" w:rsidRDefault="009A315E" w:rsidP="002B5E09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claration by the student</w:t>
            </w:r>
          </w:p>
        </w:tc>
        <w:tc>
          <w:tcPr>
            <w:tcW w:w="8226" w:type="dxa"/>
            <w:gridSpan w:val="10"/>
          </w:tcPr>
          <w:p w:rsidR="009A315E" w:rsidRPr="005845FB" w:rsidRDefault="009A315E" w:rsidP="005F656D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5845FB">
              <w:rPr>
                <w:rFonts w:cstheme="minorHAnsi"/>
                <w:sz w:val="24"/>
                <w:szCs w:val="24"/>
              </w:rPr>
              <w:t xml:space="preserve">I assure you that, </w:t>
            </w:r>
            <w:proofErr w:type="gramStart"/>
            <w:r w:rsidR="00BD67B7">
              <w:rPr>
                <w:rFonts w:cstheme="minorHAnsi"/>
                <w:sz w:val="24"/>
                <w:szCs w:val="24"/>
              </w:rPr>
              <w:t>hereafter,</w:t>
            </w:r>
            <w:proofErr w:type="gramEnd"/>
            <w:r w:rsidRPr="005845FB">
              <w:rPr>
                <w:rFonts w:cstheme="minorHAnsi"/>
                <w:sz w:val="24"/>
                <w:szCs w:val="24"/>
              </w:rPr>
              <w:t xml:space="preserve"> I shall attend </w:t>
            </w:r>
            <w:r w:rsidR="00D70FB3">
              <w:rPr>
                <w:rFonts w:cstheme="minorHAnsi"/>
                <w:sz w:val="24"/>
                <w:szCs w:val="24"/>
              </w:rPr>
              <w:t>all the</w:t>
            </w:r>
            <w:r w:rsidRPr="005845FB">
              <w:rPr>
                <w:rFonts w:cstheme="minorHAnsi"/>
                <w:sz w:val="24"/>
                <w:szCs w:val="24"/>
              </w:rPr>
              <w:t xml:space="preserve"> classes regularly without </w:t>
            </w:r>
            <w:r w:rsidR="00E476A8">
              <w:rPr>
                <w:rFonts w:cstheme="minorHAnsi"/>
                <w:sz w:val="24"/>
                <w:szCs w:val="24"/>
              </w:rPr>
              <w:t>availing</w:t>
            </w:r>
            <w:r w:rsidRPr="005845FB">
              <w:rPr>
                <w:rFonts w:cstheme="minorHAnsi"/>
                <w:sz w:val="24"/>
                <w:szCs w:val="24"/>
              </w:rPr>
              <w:t xml:space="preserve"> any leave.</w:t>
            </w:r>
          </w:p>
          <w:p w:rsidR="009A315E" w:rsidRPr="005845FB" w:rsidRDefault="009A315E" w:rsidP="005F656D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  <w:p w:rsidR="009A315E" w:rsidRPr="00C62E7D" w:rsidRDefault="009A315E" w:rsidP="005F656D">
            <w:pPr>
              <w:pStyle w:val="NoSpacing"/>
              <w:ind w:left="0" w:firstLine="0"/>
              <w:jc w:val="right"/>
              <w:rPr>
                <w:rFonts w:cstheme="minorHAnsi"/>
              </w:rPr>
            </w:pPr>
            <w:r w:rsidRPr="00542407">
              <w:rPr>
                <w:rFonts w:cstheme="minorHAnsi"/>
                <w:sz w:val="24"/>
                <w:szCs w:val="24"/>
              </w:rPr>
              <w:t>Signature of the student</w:t>
            </w:r>
          </w:p>
        </w:tc>
      </w:tr>
      <w:tr w:rsidR="009A315E" w:rsidRPr="00C62E7D" w:rsidTr="000734BC">
        <w:trPr>
          <w:trHeight w:val="864"/>
        </w:trPr>
        <w:tc>
          <w:tcPr>
            <w:tcW w:w="2340" w:type="dxa"/>
            <w:vAlign w:val="center"/>
          </w:tcPr>
          <w:p w:rsidR="009A315E" w:rsidRDefault="009A315E" w:rsidP="002B5E09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claration by the parent</w:t>
            </w:r>
          </w:p>
        </w:tc>
        <w:tc>
          <w:tcPr>
            <w:tcW w:w="8226" w:type="dxa"/>
            <w:gridSpan w:val="10"/>
          </w:tcPr>
          <w:p w:rsidR="009A315E" w:rsidRPr="00CA411A" w:rsidRDefault="009A315E" w:rsidP="005F656D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CA411A">
              <w:rPr>
                <w:rFonts w:cstheme="minorHAnsi"/>
                <w:sz w:val="24"/>
                <w:szCs w:val="24"/>
              </w:rPr>
              <w:t xml:space="preserve">I assure you that, hereafter, my son / daughter shall attend </w:t>
            </w:r>
            <w:r w:rsidR="00760531">
              <w:rPr>
                <w:rFonts w:cstheme="minorHAnsi"/>
                <w:sz w:val="24"/>
                <w:szCs w:val="24"/>
              </w:rPr>
              <w:t xml:space="preserve">all </w:t>
            </w:r>
            <w:r w:rsidRPr="00CA411A">
              <w:rPr>
                <w:rFonts w:cstheme="minorHAnsi"/>
                <w:sz w:val="24"/>
                <w:szCs w:val="24"/>
              </w:rPr>
              <w:t xml:space="preserve">the classes regularly without </w:t>
            </w:r>
            <w:r w:rsidR="00E476A8">
              <w:rPr>
                <w:rFonts w:cstheme="minorHAnsi"/>
                <w:sz w:val="24"/>
                <w:szCs w:val="24"/>
              </w:rPr>
              <w:t>availing</w:t>
            </w:r>
            <w:r w:rsidRPr="00CA411A">
              <w:rPr>
                <w:rFonts w:cstheme="minorHAnsi"/>
                <w:sz w:val="24"/>
                <w:szCs w:val="24"/>
              </w:rPr>
              <w:t xml:space="preserve"> any leave.</w:t>
            </w:r>
          </w:p>
          <w:p w:rsidR="009A315E" w:rsidRPr="005845FB" w:rsidRDefault="009A315E" w:rsidP="005F656D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  <w:p w:rsidR="009A315E" w:rsidRPr="00C62E7D" w:rsidRDefault="009A315E" w:rsidP="005F656D">
            <w:pPr>
              <w:pStyle w:val="NoSpacing"/>
              <w:ind w:left="0" w:firstLine="0"/>
              <w:jc w:val="right"/>
              <w:rPr>
                <w:rFonts w:cstheme="minorHAnsi"/>
              </w:rPr>
            </w:pPr>
            <w:r w:rsidRPr="00542407">
              <w:rPr>
                <w:rFonts w:cstheme="minorHAnsi"/>
                <w:sz w:val="24"/>
                <w:szCs w:val="24"/>
              </w:rPr>
              <w:t>Signature of the parent</w:t>
            </w:r>
          </w:p>
        </w:tc>
      </w:tr>
    </w:tbl>
    <w:p w:rsidR="00D70FB3" w:rsidRDefault="00D70FB3"/>
    <w:p w:rsidR="00D70FB3" w:rsidRPr="00C81058" w:rsidRDefault="002C2594">
      <w:pPr>
        <w:rPr>
          <w:b/>
        </w:rPr>
      </w:pPr>
      <w:r w:rsidRPr="00C81058">
        <w:rPr>
          <w:b/>
        </w:rPr>
        <w:t>For office use only</w:t>
      </w:r>
    </w:p>
    <w:tbl>
      <w:tblPr>
        <w:tblpPr w:leftFromText="180" w:rightFromText="180" w:vertAnchor="text" w:horzAnchor="margin" w:tblpXSpec="center" w:tblpY="145"/>
        <w:tblW w:w="10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340"/>
        <w:gridCol w:w="2310"/>
        <w:gridCol w:w="1350"/>
        <w:gridCol w:w="4425"/>
      </w:tblGrid>
      <w:tr w:rsidR="002C2594" w:rsidRPr="00C62E7D" w:rsidTr="002C2594">
        <w:trPr>
          <w:trHeight w:val="465"/>
        </w:trPr>
        <w:tc>
          <w:tcPr>
            <w:tcW w:w="2340" w:type="dxa"/>
            <w:vMerge w:val="restart"/>
            <w:vAlign w:val="center"/>
          </w:tcPr>
          <w:p w:rsidR="002C2594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tails of absence</w:t>
            </w:r>
          </w:p>
          <w:p w:rsidR="002C2594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 w:rsidRPr="00C25DAA">
              <w:rPr>
                <w:rFonts w:cstheme="minorHAnsi"/>
                <w:sz w:val="20"/>
                <w:szCs w:val="20"/>
              </w:rPr>
              <w:t>(To be filled by attendance office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2310" w:type="dxa"/>
            <w:vAlign w:val="center"/>
          </w:tcPr>
          <w:p w:rsidR="002C2594" w:rsidRPr="00C62E7D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. of working days</w:t>
            </w:r>
          </w:p>
        </w:tc>
        <w:tc>
          <w:tcPr>
            <w:tcW w:w="1350" w:type="dxa"/>
          </w:tcPr>
          <w:p w:rsidR="002C2594" w:rsidRPr="00CA411A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425" w:type="dxa"/>
            <w:vMerge w:val="restart"/>
          </w:tcPr>
          <w:p w:rsidR="002C2594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  <w:p w:rsidR="002C2594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  <w:p w:rsidR="002C2594" w:rsidRPr="00CA411A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                       </w:t>
            </w:r>
            <w:r w:rsidRPr="00542407">
              <w:rPr>
                <w:rFonts w:cstheme="minorHAnsi"/>
                <w:sz w:val="24"/>
                <w:szCs w:val="24"/>
              </w:rPr>
              <w:t>Signature of staff</w:t>
            </w:r>
          </w:p>
        </w:tc>
      </w:tr>
      <w:tr w:rsidR="002C2594" w:rsidRPr="00C62E7D" w:rsidTr="002C2594">
        <w:trPr>
          <w:trHeight w:val="384"/>
        </w:trPr>
        <w:tc>
          <w:tcPr>
            <w:tcW w:w="2340" w:type="dxa"/>
            <w:vMerge/>
            <w:vAlign w:val="center"/>
          </w:tcPr>
          <w:p w:rsidR="002C2594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10" w:type="dxa"/>
            <w:vAlign w:val="center"/>
          </w:tcPr>
          <w:p w:rsidR="002C2594" w:rsidRPr="00CA411A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. of days absent</w:t>
            </w:r>
          </w:p>
        </w:tc>
        <w:tc>
          <w:tcPr>
            <w:tcW w:w="1350" w:type="dxa"/>
          </w:tcPr>
          <w:p w:rsidR="002C2594" w:rsidRPr="00CA411A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425" w:type="dxa"/>
            <w:vMerge/>
          </w:tcPr>
          <w:p w:rsidR="002C2594" w:rsidRPr="00CA411A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</w:p>
        </w:tc>
      </w:tr>
      <w:tr w:rsidR="002C2594" w:rsidRPr="00C62E7D" w:rsidTr="002C2594">
        <w:trPr>
          <w:trHeight w:val="864"/>
        </w:trPr>
        <w:tc>
          <w:tcPr>
            <w:tcW w:w="2340" w:type="dxa"/>
            <w:vAlign w:val="center"/>
          </w:tcPr>
          <w:p w:rsidR="002C2594" w:rsidRDefault="002C2594" w:rsidP="002C2594">
            <w:pPr>
              <w:pStyle w:val="NoSpacing"/>
              <w:ind w:left="0"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etails of fee paid for re-admission </w:t>
            </w:r>
            <w:r>
              <w:rPr>
                <w:rFonts w:cstheme="minorHAnsi"/>
                <w:sz w:val="20"/>
                <w:szCs w:val="20"/>
              </w:rPr>
              <w:t>(To be filled by college</w:t>
            </w:r>
            <w:r w:rsidRPr="00C25DAA">
              <w:rPr>
                <w:rFonts w:cstheme="minorHAnsi"/>
                <w:sz w:val="20"/>
                <w:szCs w:val="20"/>
              </w:rPr>
              <w:t xml:space="preserve"> office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8085" w:type="dxa"/>
            <w:gridSpan w:val="3"/>
            <w:vAlign w:val="bottom"/>
          </w:tcPr>
          <w:p w:rsidR="002C2594" w:rsidRPr="00C62E7D" w:rsidRDefault="002C2594" w:rsidP="002C2594">
            <w:pPr>
              <w:pStyle w:val="NoSpacing"/>
              <w:ind w:left="0" w:firstLine="0"/>
              <w:jc w:val="right"/>
              <w:rPr>
                <w:rFonts w:cstheme="minorHAnsi"/>
              </w:rPr>
            </w:pPr>
            <w:r w:rsidRPr="00542407">
              <w:rPr>
                <w:rFonts w:cstheme="minorHAnsi"/>
                <w:sz w:val="24"/>
                <w:szCs w:val="24"/>
              </w:rPr>
              <w:t>Signature of staff</w:t>
            </w:r>
          </w:p>
        </w:tc>
      </w:tr>
    </w:tbl>
    <w:p w:rsidR="00D70FB3" w:rsidRDefault="00D70FB3"/>
    <w:p w:rsidR="00D70FB3" w:rsidRDefault="00D70FB3"/>
    <w:p w:rsidR="002C2594" w:rsidRDefault="002C2594" w:rsidP="00C62E7D">
      <w:pPr>
        <w:ind w:left="-450" w:firstLine="0"/>
        <w:jc w:val="both"/>
        <w:rPr>
          <w:rFonts w:cstheme="minorHAnsi"/>
          <w:sz w:val="24"/>
          <w:szCs w:val="24"/>
        </w:rPr>
      </w:pPr>
    </w:p>
    <w:p w:rsidR="002C2594" w:rsidRPr="002C2594" w:rsidRDefault="002C2594" w:rsidP="00C62E7D">
      <w:pPr>
        <w:ind w:left="-450" w:firstLine="0"/>
        <w:jc w:val="both"/>
        <w:rPr>
          <w:rFonts w:cstheme="minorHAnsi"/>
          <w:sz w:val="12"/>
          <w:szCs w:val="24"/>
        </w:rPr>
      </w:pPr>
    </w:p>
    <w:p w:rsidR="009B68E7" w:rsidRDefault="00A960D2" w:rsidP="00C62E7D">
      <w:pPr>
        <w:ind w:left="-45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</w:t>
      </w:r>
      <w:r w:rsidR="009B68E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ignature of the </w:t>
      </w:r>
      <w:r w:rsidR="00BD67B7">
        <w:rPr>
          <w:rFonts w:cstheme="minorHAnsi"/>
          <w:sz w:val="24"/>
          <w:szCs w:val="24"/>
        </w:rPr>
        <w:t>Dy.Warden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BD67B7">
        <w:rPr>
          <w:rFonts w:cstheme="minorHAnsi"/>
          <w:sz w:val="24"/>
          <w:szCs w:val="24"/>
        </w:rPr>
        <w:t xml:space="preserve">  Signature of the Tuto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9B68E7">
        <w:rPr>
          <w:rFonts w:cstheme="minorHAnsi"/>
          <w:sz w:val="24"/>
          <w:szCs w:val="24"/>
        </w:rPr>
        <w:t xml:space="preserve">Signature of the </w:t>
      </w:r>
      <w:r w:rsidR="005F656D">
        <w:rPr>
          <w:rFonts w:cstheme="minorHAnsi"/>
          <w:sz w:val="24"/>
          <w:szCs w:val="24"/>
        </w:rPr>
        <w:t>HOD</w:t>
      </w:r>
      <w:r w:rsidR="00861FA7">
        <w:rPr>
          <w:rFonts w:cstheme="minorHAnsi"/>
          <w:sz w:val="24"/>
          <w:szCs w:val="24"/>
        </w:rPr>
        <w:t xml:space="preserve"> / MID</w:t>
      </w:r>
    </w:p>
    <w:p w:rsidR="005F656D" w:rsidRDefault="00861FA7" w:rsidP="00C62E7D">
      <w:pPr>
        <w:ind w:left="-450" w:firstLine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(Hostel Students only)        </w:t>
      </w:r>
    </w:p>
    <w:p w:rsidR="00A960D2" w:rsidRDefault="00A960D2" w:rsidP="00C62E7D">
      <w:pPr>
        <w:ind w:left="-450" w:firstLine="0"/>
        <w:jc w:val="both"/>
        <w:rPr>
          <w:rFonts w:cstheme="minorHAnsi"/>
          <w:sz w:val="24"/>
          <w:szCs w:val="24"/>
        </w:rPr>
      </w:pPr>
    </w:p>
    <w:p w:rsidR="002C2594" w:rsidRPr="002C2594" w:rsidRDefault="002C2594" w:rsidP="00C62E7D">
      <w:pPr>
        <w:ind w:left="-450" w:firstLine="0"/>
        <w:jc w:val="both"/>
        <w:rPr>
          <w:rFonts w:cstheme="minorHAnsi"/>
          <w:sz w:val="12"/>
          <w:szCs w:val="24"/>
        </w:rPr>
      </w:pPr>
    </w:p>
    <w:p w:rsidR="00FF0645" w:rsidRDefault="00FF0645" w:rsidP="002C2594">
      <w:pPr>
        <w:ind w:left="-450" w:firstLine="0"/>
        <w:jc w:val="center"/>
        <w:rPr>
          <w:rFonts w:cstheme="minorHAnsi"/>
          <w:sz w:val="24"/>
          <w:szCs w:val="24"/>
        </w:rPr>
      </w:pPr>
    </w:p>
    <w:p w:rsidR="00FF0645" w:rsidRDefault="00FF0645" w:rsidP="002C2594">
      <w:pPr>
        <w:ind w:left="-450" w:firstLine="0"/>
        <w:jc w:val="center"/>
        <w:rPr>
          <w:rFonts w:cstheme="minorHAnsi"/>
          <w:sz w:val="24"/>
          <w:szCs w:val="24"/>
        </w:rPr>
      </w:pPr>
    </w:p>
    <w:p w:rsidR="00F101F1" w:rsidRDefault="00A960D2" w:rsidP="002C2594">
      <w:pPr>
        <w:ind w:left="-450" w:firstLine="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gistrar of Attendance</w:t>
      </w:r>
    </w:p>
    <w:sectPr w:rsidR="00F101F1" w:rsidSect="00FF0645">
      <w:pgSz w:w="11907" w:h="16839" w:code="9"/>
      <w:pgMar w:top="720" w:right="561" w:bottom="1134" w:left="1355" w:header="144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MDK2NLUwMjcwN7I0NzJQ0lEKTi0uzszPAykwrAUAU7FhaSwAAAA="/>
  </w:docVars>
  <w:rsids>
    <w:rsidRoot w:val="00F806B0"/>
    <w:rsid w:val="0000034A"/>
    <w:rsid w:val="000274FE"/>
    <w:rsid w:val="00067C39"/>
    <w:rsid w:val="000734BC"/>
    <w:rsid w:val="000C1B87"/>
    <w:rsid w:val="00133546"/>
    <w:rsid w:val="0015391B"/>
    <w:rsid w:val="00166FDB"/>
    <w:rsid w:val="001A24AD"/>
    <w:rsid w:val="001F7990"/>
    <w:rsid w:val="00200DF9"/>
    <w:rsid w:val="00233BC6"/>
    <w:rsid w:val="00284B84"/>
    <w:rsid w:val="002918FF"/>
    <w:rsid w:val="002C2594"/>
    <w:rsid w:val="002D3ACA"/>
    <w:rsid w:val="003167A4"/>
    <w:rsid w:val="00327B96"/>
    <w:rsid w:val="00343F96"/>
    <w:rsid w:val="00344B72"/>
    <w:rsid w:val="0034576D"/>
    <w:rsid w:val="003574A2"/>
    <w:rsid w:val="0035753C"/>
    <w:rsid w:val="0036229E"/>
    <w:rsid w:val="00367AC1"/>
    <w:rsid w:val="00381DBE"/>
    <w:rsid w:val="003C3AD6"/>
    <w:rsid w:val="003C799D"/>
    <w:rsid w:val="003D4FC7"/>
    <w:rsid w:val="0041506B"/>
    <w:rsid w:val="00417548"/>
    <w:rsid w:val="0042521C"/>
    <w:rsid w:val="00440C0F"/>
    <w:rsid w:val="00463156"/>
    <w:rsid w:val="00471A9F"/>
    <w:rsid w:val="00493825"/>
    <w:rsid w:val="004A0423"/>
    <w:rsid w:val="004C7994"/>
    <w:rsid w:val="004F0D84"/>
    <w:rsid w:val="0050103D"/>
    <w:rsid w:val="005046C4"/>
    <w:rsid w:val="0050675D"/>
    <w:rsid w:val="00530D40"/>
    <w:rsid w:val="00542407"/>
    <w:rsid w:val="00572511"/>
    <w:rsid w:val="0057366F"/>
    <w:rsid w:val="005845FB"/>
    <w:rsid w:val="005F656D"/>
    <w:rsid w:val="00622B4B"/>
    <w:rsid w:val="006277A4"/>
    <w:rsid w:val="00654254"/>
    <w:rsid w:val="006858F3"/>
    <w:rsid w:val="006B189C"/>
    <w:rsid w:val="006B7DE1"/>
    <w:rsid w:val="006C57F7"/>
    <w:rsid w:val="00715359"/>
    <w:rsid w:val="00717A18"/>
    <w:rsid w:val="0073713E"/>
    <w:rsid w:val="0074147E"/>
    <w:rsid w:val="00741E17"/>
    <w:rsid w:val="00747ABF"/>
    <w:rsid w:val="00760531"/>
    <w:rsid w:val="00762F8B"/>
    <w:rsid w:val="00806FBC"/>
    <w:rsid w:val="00814825"/>
    <w:rsid w:val="00824E45"/>
    <w:rsid w:val="00835AB3"/>
    <w:rsid w:val="00842FCB"/>
    <w:rsid w:val="008548BC"/>
    <w:rsid w:val="00861FA7"/>
    <w:rsid w:val="00875157"/>
    <w:rsid w:val="008F36F6"/>
    <w:rsid w:val="008F6955"/>
    <w:rsid w:val="009A315E"/>
    <w:rsid w:val="009B68E7"/>
    <w:rsid w:val="009F7E58"/>
    <w:rsid w:val="00A01634"/>
    <w:rsid w:val="00A15BE1"/>
    <w:rsid w:val="00A46142"/>
    <w:rsid w:val="00A62364"/>
    <w:rsid w:val="00A63089"/>
    <w:rsid w:val="00A67011"/>
    <w:rsid w:val="00A707E1"/>
    <w:rsid w:val="00A91569"/>
    <w:rsid w:val="00A960D2"/>
    <w:rsid w:val="00AA327C"/>
    <w:rsid w:val="00AA4F26"/>
    <w:rsid w:val="00AE0668"/>
    <w:rsid w:val="00B01E3A"/>
    <w:rsid w:val="00B06B0D"/>
    <w:rsid w:val="00B6451E"/>
    <w:rsid w:val="00BB36D3"/>
    <w:rsid w:val="00BD67B7"/>
    <w:rsid w:val="00BF3FE9"/>
    <w:rsid w:val="00C01A2E"/>
    <w:rsid w:val="00C1539C"/>
    <w:rsid w:val="00C176DD"/>
    <w:rsid w:val="00C25DAA"/>
    <w:rsid w:val="00C33B5C"/>
    <w:rsid w:val="00C51BD2"/>
    <w:rsid w:val="00C62E7D"/>
    <w:rsid w:val="00C659E6"/>
    <w:rsid w:val="00C81058"/>
    <w:rsid w:val="00C91AF0"/>
    <w:rsid w:val="00CA411A"/>
    <w:rsid w:val="00CB4D2B"/>
    <w:rsid w:val="00CC5D1B"/>
    <w:rsid w:val="00CD4A3A"/>
    <w:rsid w:val="00CF4433"/>
    <w:rsid w:val="00D0525F"/>
    <w:rsid w:val="00D07D42"/>
    <w:rsid w:val="00D3455E"/>
    <w:rsid w:val="00D35119"/>
    <w:rsid w:val="00D70FB3"/>
    <w:rsid w:val="00D725CD"/>
    <w:rsid w:val="00D7339E"/>
    <w:rsid w:val="00D94C4E"/>
    <w:rsid w:val="00D977B6"/>
    <w:rsid w:val="00DA767D"/>
    <w:rsid w:val="00DE298C"/>
    <w:rsid w:val="00DF3E80"/>
    <w:rsid w:val="00E2389C"/>
    <w:rsid w:val="00E31D53"/>
    <w:rsid w:val="00E329F6"/>
    <w:rsid w:val="00E476A8"/>
    <w:rsid w:val="00ED1293"/>
    <w:rsid w:val="00ED1903"/>
    <w:rsid w:val="00F000E5"/>
    <w:rsid w:val="00F101F1"/>
    <w:rsid w:val="00F24022"/>
    <w:rsid w:val="00F61E4B"/>
    <w:rsid w:val="00F806B0"/>
    <w:rsid w:val="00F8204F"/>
    <w:rsid w:val="00F86C5C"/>
    <w:rsid w:val="00F90ED7"/>
    <w:rsid w:val="00F92187"/>
    <w:rsid w:val="00FB58B1"/>
    <w:rsid w:val="00FF06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ind w:left="72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0D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806B0"/>
  </w:style>
  <w:style w:type="paragraph" w:styleId="BalloonText">
    <w:name w:val="Balloon Text"/>
    <w:basedOn w:val="Normal"/>
    <w:link w:val="BalloonTextChar"/>
    <w:uiPriority w:val="99"/>
    <w:semiHidden/>
    <w:unhideWhenUsed/>
    <w:rsid w:val="002918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8F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eb</cp:lastModifiedBy>
  <cp:revision>2</cp:revision>
  <cp:lastPrinted>2018-09-27T06:15:00Z</cp:lastPrinted>
  <dcterms:created xsi:type="dcterms:W3CDTF">2018-09-27T07:11:00Z</dcterms:created>
  <dcterms:modified xsi:type="dcterms:W3CDTF">2018-09-27T07:11:00Z</dcterms:modified>
</cp:coreProperties>
</file>